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2fd3ccfbe7589199336f1ada726309e2c9fbe3"/>
      <w:r>
        <w:t xml:space="preserve">VT0005066 Consumer Confidence Report Certificate of Delivery 2023</w:t>
      </w:r>
      <w:bookmarkEnd w:id="20"/>
    </w:p>
    <w:p>
      <w:pPr>
        <w:pStyle w:val="Heading6"/>
      </w:pPr>
      <w:bookmarkStart w:id="21" w:name="essex-jct-water-dept"/>
      <w:r>
        <w:t xml:space="preserve">ESSEX JCT WATER DEP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essex-jct-water-dept---vt0005066"/>
      <w:r>
        <w:t xml:space="preserve">ESSEX JCT WATER DEPT - VT0005066</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CWD LAKE CHAMPLAIN</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1dcd5263b1ffa899602d6ca20d6b208c39a6025"/>
      <w:r>
        <w:t xml:space="preserve">Detected Contaminants ESSEX JCT WATER DEPT</w:t>
      </w:r>
      <w:bookmarkEnd w:id="31"/>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ESSEX JCT WATER DEP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25:28Z</dcterms:created>
  <dcterms:modified xsi:type="dcterms:W3CDTF">2024-03-22T14: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